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C560B" w14:textId="6A4DCF5E" w:rsidR="00C05618" w:rsidRDefault="00C05618"/>
    <w:p w14:paraId="4F0F422F" w14:textId="79AC2C6B" w:rsidR="00C05618" w:rsidRPr="00F03FE8" w:rsidRDefault="00C05618" w:rsidP="00C820CA">
      <w:pPr>
        <w:tabs>
          <w:tab w:val="left" w:pos="783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583B9B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</w:t>
      </w:r>
      <w:r w:rsidRPr="001133A6">
        <w:rPr>
          <w:b/>
          <w:sz w:val="28"/>
          <w:szCs w:val="28"/>
        </w:rPr>
        <w:t>BOARD OF REVIEW TRAINING MATERIALS ORDER FORM</w:t>
      </w:r>
      <w:r>
        <w:rPr>
          <w:b/>
          <w:sz w:val="28"/>
          <w:szCs w:val="28"/>
        </w:rPr>
        <w:tab/>
      </w:r>
      <w:r>
        <w:rPr>
          <w:b/>
        </w:rPr>
        <w:t>Date:</w:t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176ADA1F" w14:textId="77777777" w:rsidR="00C05618" w:rsidRPr="00C9117D" w:rsidRDefault="00C05618" w:rsidP="00C05618">
      <w:pPr>
        <w:jc w:val="center"/>
        <w:rPr>
          <w:b/>
          <w:sz w:val="16"/>
          <w:szCs w:val="16"/>
        </w:rPr>
      </w:pPr>
    </w:p>
    <w:p w14:paraId="793E90F4" w14:textId="597D004E" w:rsidR="00C05618" w:rsidRPr="00A44771" w:rsidRDefault="00583B9B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A794A5" wp14:editId="69B5957E">
                <wp:simplePos x="0" y="0"/>
                <wp:positionH relativeFrom="column">
                  <wp:posOffset>3745282</wp:posOffset>
                </wp:positionH>
                <wp:positionV relativeFrom="paragraph">
                  <wp:posOffset>145024</wp:posOffset>
                </wp:positionV>
                <wp:extent cx="2528501" cy="12526"/>
                <wp:effectExtent l="0" t="0" r="24765" b="2603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8501" cy="125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D250D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4.9pt,11.4pt" to="494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="00C05618"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A258D" wp14:editId="72465300">
                <wp:simplePos x="0" y="0"/>
                <wp:positionH relativeFrom="column">
                  <wp:posOffset>457200</wp:posOffset>
                </wp:positionH>
                <wp:positionV relativeFrom="paragraph">
                  <wp:posOffset>175895</wp:posOffset>
                </wp:positionV>
                <wp:extent cx="29051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512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B194D7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pt,13.85pt" to="264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="00C05618" w:rsidRPr="00A44771">
        <w:rPr>
          <w:b/>
          <w:szCs w:val="24"/>
        </w:rPr>
        <w:t>Name:</w:t>
      </w:r>
      <w:r w:rsidR="00C05618">
        <w:rPr>
          <w:b/>
          <w:szCs w:val="24"/>
        </w:rPr>
        <w:tab/>
      </w:r>
      <w:r w:rsidR="006E56B3">
        <w:rPr>
          <w:b/>
          <w:szCs w:val="24"/>
        </w:rPr>
        <w:t xml:space="preserve"> </w:t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  <w:t xml:space="preserve"> </w:t>
      </w:r>
      <w:r w:rsidR="00C05618">
        <w:rPr>
          <w:b/>
          <w:szCs w:val="24"/>
        </w:rPr>
        <w:tab/>
        <w:t xml:space="preserve">     Title</w:t>
      </w:r>
      <w:r w:rsidR="00C05618" w:rsidRPr="00A44771">
        <w:rPr>
          <w:b/>
          <w:szCs w:val="24"/>
        </w:rPr>
        <w:t>:</w:t>
      </w:r>
      <w:r w:rsidR="006E56B3">
        <w:rPr>
          <w:b/>
          <w:szCs w:val="24"/>
        </w:rPr>
        <w:t xml:space="preserve"> </w:t>
      </w:r>
    </w:p>
    <w:p w14:paraId="704BDB98" w14:textId="77777777" w:rsidR="00C05618" w:rsidRDefault="00C05618" w:rsidP="00C05618">
      <w:pPr>
        <w:spacing w:after="120" w:line="240" w:lineRule="auto"/>
        <w:rPr>
          <w:b/>
          <w:sz w:val="16"/>
          <w:szCs w:val="16"/>
        </w:rPr>
      </w:pPr>
    </w:p>
    <w:p w14:paraId="29345945" w14:textId="4EF2BB0B" w:rsidR="00C05618" w:rsidRDefault="00E275FF" w:rsidP="00C05618">
      <w:pPr>
        <w:spacing w:after="120" w:line="240" w:lineRule="auto"/>
        <w:rPr>
          <w:b/>
          <w:szCs w:val="24"/>
        </w:rPr>
      </w:pP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5665AA" wp14:editId="1A6C869D">
                <wp:simplePos x="0" y="0"/>
                <wp:positionH relativeFrom="column">
                  <wp:posOffset>838200</wp:posOffset>
                </wp:positionH>
                <wp:positionV relativeFrom="paragraph">
                  <wp:posOffset>131926</wp:posOffset>
                </wp:positionV>
                <wp:extent cx="2476500" cy="16029"/>
                <wp:effectExtent l="0" t="0" r="19050" b="2222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76500" cy="160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5194C6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pt,10.4pt" to="261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" strokecolor="black [3213]" strokeweight="1pt">
                <v:stroke joinstyle="miter"/>
              </v:line>
            </w:pict>
          </mc:Fallback>
        </mc:AlternateContent>
      </w:r>
      <w:r w:rsidR="00C05618"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F80616" wp14:editId="42B9D67A">
                <wp:simplePos x="0" y="0"/>
                <wp:positionH relativeFrom="column">
                  <wp:posOffset>3931885</wp:posOffset>
                </wp:positionH>
                <wp:positionV relativeFrom="paragraph">
                  <wp:posOffset>146685</wp:posOffset>
                </wp:positionV>
                <wp:extent cx="234061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06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0075EA" id="Straight Connector 14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9.6pt,11.55pt" to="493.9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" strokecolor="black [3213]" strokeweight="1pt">
                <v:stroke joinstyle="miter"/>
              </v:line>
            </w:pict>
          </mc:Fallback>
        </mc:AlternateContent>
      </w:r>
      <w:r w:rsidR="00C05618">
        <w:rPr>
          <w:b/>
          <w:szCs w:val="24"/>
        </w:rPr>
        <w:t>Municipality:</w:t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>
        <w:rPr>
          <w:b/>
          <w:szCs w:val="24"/>
        </w:rPr>
        <w:tab/>
      </w:r>
      <w:r>
        <w:rPr>
          <w:b/>
          <w:szCs w:val="24"/>
        </w:rPr>
        <w:t xml:space="preserve">                   </w:t>
      </w:r>
      <w:r w:rsidR="00C05618">
        <w:rPr>
          <w:b/>
          <w:szCs w:val="24"/>
        </w:rPr>
        <w:t>County:</w:t>
      </w:r>
      <w:r w:rsidR="006E56B3">
        <w:rPr>
          <w:b/>
          <w:szCs w:val="24"/>
        </w:rPr>
        <w:t xml:space="preserve"> </w:t>
      </w:r>
    </w:p>
    <w:p w14:paraId="58517A11" w14:textId="77777777" w:rsidR="00C05618" w:rsidRDefault="00C05618" w:rsidP="00C05618">
      <w:pPr>
        <w:spacing w:after="120" w:line="240" w:lineRule="auto"/>
        <w:rPr>
          <w:b/>
          <w:szCs w:val="24"/>
        </w:rPr>
      </w:pPr>
    </w:p>
    <w:p w14:paraId="48C4BB63" w14:textId="77777777" w:rsidR="00C05618" w:rsidRPr="00A44771" w:rsidRDefault="00C05618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8FE669" wp14:editId="7787264E">
                <wp:simplePos x="0" y="0"/>
                <wp:positionH relativeFrom="column">
                  <wp:posOffset>1200150</wp:posOffset>
                </wp:positionH>
                <wp:positionV relativeFrom="paragraph">
                  <wp:posOffset>173355</wp:posOffset>
                </wp:positionV>
                <wp:extent cx="5340350" cy="0"/>
                <wp:effectExtent l="0" t="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03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68A24F" id="Straight Connector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5pt,13.65pt" to="51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S</w:t>
      </w:r>
      <w:r>
        <w:rPr>
          <w:b/>
          <w:szCs w:val="24"/>
        </w:rPr>
        <w:t>hipping</w:t>
      </w:r>
      <w:r w:rsidRPr="00A44771">
        <w:rPr>
          <w:b/>
          <w:szCs w:val="24"/>
        </w:rPr>
        <w:t xml:space="preserve"> Address:</w:t>
      </w:r>
    </w:p>
    <w:p w14:paraId="3E559D4E" w14:textId="77777777" w:rsidR="00C05618" w:rsidRPr="00E17341" w:rsidRDefault="00C05618" w:rsidP="00C05618">
      <w:pPr>
        <w:spacing w:after="120" w:line="240" w:lineRule="auto"/>
        <w:rPr>
          <w:b/>
          <w:sz w:val="16"/>
          <w:szCs w:val="16"/>
        </w:rPr>
      </w:pPr>
    </w:p>
    <w:p w14:paraId="75809917" w14:textId="0D95198F" w:rsidR="00C05618" w:rsidRPr="00A44771" w:rsidRDefault="00C05618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D56836" wp14:editId="140BAC6C">
                <wp:simplePos x="0" y="0"/>
                <wp:positionH relativeFrom="column">
                  <wp:posOffset>5300114</wp:posOffset>
                </wp:positionH>
                <wp:positionV relativeFrom="paragraph">
                  <wp:posOffset>147955</wp:posOffset>
                </wp:positionV>
                <wp:extent cx="12001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71874F"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7.35pt,11.65pt" to="511.8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E265AE" wp14:editId="6E6391C2">
                <wp:simplePos x="0" y="0"/>
                <wp:positionH relativeFrom="column">
                  <wp:posOffset>321945</wp:posOffset>
                </wp:positionH>
                <wp:positionV relativeFrom="paragraph">
                  <wp:posOffset>167005</wp:posOffset>
                </wp:positionV>
                <wp:extent cx="2761869" cy="0"/>
                <wp:effectExtent l="0" t="0" r="1968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186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A17D4C" id="Straight Connector 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35pt,13.15pt" to="24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DBBF9A" wp14:editId="1552682A">
                <wp:simplePos x="0" y="0"/>
                <wp:positionH relativeFrom="column">
                  <wp:posOffset>3648075</wp:posOffset>
                </wp:positionH>
                <wp:positionV relativeFrom="paragraph">
                  <wp:posOffset>157480</wp:posOffset>
                </wp:positionV>
                <wp:extent cx="7429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E9387A"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7.25pt,12.4pt" to="345.7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City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ab/>
      </w:r>
      <w:r w:rsidRPr="00A44771">
        <w:rPr>
          <w:b/>
          <w:szCs w:val="24"/>
        </w:rPr>
        <w:t>State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="004A60AA" w:rsidRPr="00A44771">
        <w:rPr>
          <w:b/>
          <w:szCs w:val="24"/>
        </w:rPr>
        <w:tab/>
      </w:r>
      <w:r w:rsidR="004A60AA">
        <w:rPr>
          <w:b/>
          <w:szCs w:val="24"/>
        </w:rPr>
        <w:t xml:space="preserve"> Zip</w:t>
      </w:r>
      <w:r w:rsidRPr="00A44771">
        <w:rPr>
          <w:b/>
          <w:szCs w:val="24"/>
        </w:rPr>
        <w:t xml:space="preserve"> Code:</w:t>
      </w:r>
    </w:p>
    <w:p w14:paraId="617E0CCD" w14:textId="49013015" w:rsidR="00C05618" w:rsidRPr="00E17341" w:rsidRDefault="00C05618" w:rsidP="00C05618">
      <w:pPr>
        <w:spacing w:line="240" w:lineRule="auto"/>
        <w:rPr>
          <w:b/>
          <w:sz w:val="16"/>
          <w:szCs w:val="16"/>
        </w:rPr>
      </w:pPr>
    </w:p>
    <w:p w14:paraId="3BBE01A5" w14:textId="4D9E71CA" w:rsidR="00C05618" w:rsidRDefault="00583B9B" w:rsidP="00C05618">
      <w:pPr>
        <w:spacing w:line="240" w:lineRule="auto"/>
        <w:rPr>
          <w:b/>
          <w:szCs w:val="24"/>
        </w:rPr>
      </w:pP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D5D26B" wp14:editId="26C5216E">
                <wp:simplePos x="0" y="0"/>
                <wp:positionH relativeFrom="column">
                  <wp:posOffset>3691716</wp:posOffset>
                </wp:positionH>
                <wp:positionV relativeFrom="paragraph">
                  <wp:posOffset>120015</wp:posOffset>
                </wp:positionV>
                <wp:extent cx="234061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06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F43663" id="Straight Connector 11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0.7pt,9.45pt" to="47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" strokecolor="black [3213]" strokeweight="1pt">
                <v:stroke joinstyle="miter"/>
              </v:line>
            </w:pict>
          </mc:Fallback>
        </mc:AlternateContent>
      </w:r>
      <w:r w:rsidR="00C05618"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D900AF" wp14:editId="2116D60C">
                <wp:simplePos x="0" y="0"/>
                <wp:positionH relativeFrom="column">
                  <wp:posOffset>476250</wp:posOffset>
                </wp:positionH>
                <wp:positionV relativeFrom="paragraph">
                  <wp:posOffset>142875</wp:posOffset>
                </wp:positionV>
                <wp:extent cx="2571750" cy="9525"/>
                <wp:effectExtent l="0" t="0" r="1905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71750" cy="95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02A5B" id="Straight Connector 10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5pt,11.25pt" to="240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="00C05618" w:rsidRPr="00A44771">
        <w:rPr>
          <w:b/>
          <w:szCs w:val="24"/>
        </w:rPr>
        <w:t>Phone:</w:t>
      </w:r>
      <w:r w:rsidR="00C05618" w:rsidRPr="00A44771">
        <w:rPr>
          <w:b/>
          <w:szCs w:val="24"/>
        </w:rPr>
        <w:tab/>
      </w:r>
      <w:r w:rsidR="00C05618" w:rsidRPr="00A44771">
        <w:rPr>
          <w:b/>
          <w:szCs w:val="24"/>
        </w:rPr>
        <w:tab/>
      </w:r>
      <w:r w:rsidR="00C05618" w:rsidRPr="00A44771">
        <w:rPr>
          <w:b/>
          <w:szCs w:val="24"/>
        </w:rPr>
        <w:tab/>
      </w:r>
      <w:r w:rsidR="00C05618" w:rsidRPr="00A44771">
        <w:rPr>
          <w:b/>
          <w:szCs w:val="24"/>
        </w:rPr>
        <w:tab/>
      </w:r>
      <w:r w:rsidR="00C05618" w:rsidRPr="00A44771">
        <w:rPr>
          <w:b/>
          <w:szCs w:val="24"/>
        </w:rPr>
        <w:tab/>
      </w:r>
      <w:r w:rsidR="00C05618" w:rsidRPr="00A44771">
        <w:rPr>
          <w:b/>
          <w:szCs w:val="24"/>
        </w:rPr>
        <w:tab/>
      </w:r>
      <w:r w:rsidR="00C05618">
        <w:rPr>
          <w:b/>
          <w:szCs w:val="24"/>
        </w:rPr>
        <w:tab/>
      </w:r>
      <w:r w:rsidR="00C05618" w:rsidRPr="00A44771">
        <w:rPr>
          <w:b/>
          <w:szCs w:val="24"/>
        </w:rPr>
        <w:t>Email:</w:t>
      </w:r>
      <w:r w:rsidR="006E56B3">
        <w:rPr>
          <w:b/>
          <w:szCs w:val="24"/>
        </w:rPr>
        <w:t xml:space="preserve"> </w:t>
      </w:r>
    </w:p>
    <w:p w14:paraId="0351E35F" w14:textId="56AFF0E3" w:rsidR="00C05618" w:rsidRPr="007D19D5" w:rsidRDefault="00C05618" w:rsidP="00C05618">
      <w:pPr>
        <w:spacing w:after="120" w:line="240" w:lineRule="auto"/>
        <w:jc w:val="center"/>
        <w:rPr>
          <w:i/>
          <w:iCs/>
        </w:rPr>
      </w:pPr>
      <w:r w:rsidRPr="007D19D5">
        <w:rPr>
          <w:b/>
          <w:i/>
          <w:iCs/>
        </w:rPr>
        <w:t xml:space="preserve">Please note: </w:t>
      </w:r>
      <w:r w:rsidRPr="007D19D5">
        <w:rPr>
          <w:i/>
          <w:iCs/>
        </w:rPr>
        <w:t xml:space="preserve"> Purchase of the </w:t>
      </w:r>
      <w:bookmarkStart w:id="0" w:name="_Hlk30667216"/>
      <w:r w:rsidRPr="007D19D5">
        <w:rPr>
          <w:i/>
          <w:iCs/>
        </w:rPr>
        <w:t xml:space="preserve">USB </w:t>
      </w:r>
      <w:bookmarkEnd w:id="0"/>
      <w:r w:rsidRPr="007D19D5">
        <w:rPr>
          <w:i/>
          <w:iCs/>
        </w:rPr>
        <w:t xml:space="preserve">includes 1 (one) printed </w:t>
      </w:r>
      <w:r w:rsidR="00583B9B">
        <w:rPr>
          <w:i/>
          <w:iCs/>
        </w:rPr>
        <w:t>handbook</w:t>
      </w:r>
      <w:r w:rsidRPr="007D19D5">
        <w:rPr>
          <w:i/>
          <w:iCs/>
        </w:rPr>
        <w:t>.</w:t>
      </w:r>
    </w:p>
    <w:p w14:paraId="778C7179" w14:textId="3C27329C" w:rsidR="00C05618" w:rsidRPr="00583B9B" w:rsidRDefault="00C05618" w:rsidP="00C05618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 w:rsidRPr="00583B9B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202</w:t>
      </w:r>
      <w:r w:rsidR="00583B9B" w:rsidRPr="00583B9B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2</w:t>
      </w:r>
      <w:r w:rsidRPr="00583B9B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Board of Review Hearing: </w:t>
      </w:r>
      <w:r w:rsidR="00583B9B" w:rsidRPr="00583B9B">
        <w:rPr>
          <w:rFonts w:asciiTheme="minorHAnsi" w:hAnsiTheme="minorHAnsi" w:cstheme="minorHAnsi"/>
          <w:color w:val="3E3E3E"/>
          <w:sz w:val="22"/>
          <w:szCs w:val="22"/>
        </w:rPr>
        <w:t>For the first meeting, the Board of Review conducts a simulated First Two Hour meeting that follows the First Two Hour Meeting Agenda contained in the 2022 BOR Handbook. This video course will demonstrate how to conduct a First Two Hour Meeting. This training includes scenarios about a property tax owner's request for a waiver of hearing notice, a property tax owner's request for Sworn Written Testimony, and a property tax owner's request for a BOR Hearing Waiver to District Court.</w:t>
      </w:r>
    </w:p>
    <w:p w14:paraId="4F7EA640" w14:textId="72A1AC2A" w:rsidR="00995770" w:rsidRPr="001C34F7" w:rsidRDefault="00995770" w:rsidP="00C05618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202</w:t>
      </w:r>
      <w:r w:rsidR="00583B9B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2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Board of Review </w:t>
      </w:r>
      <w:r w:rsidR="00583B9B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Handbook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: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color w:val="3E3E3E"/>
          <w:sz w:val="22"/>
          <w:szCs w:val="22"/>
        </w:rPr>
        <w:t>These materials include a sample BOR agenda; BOR Checklist “The Basics;” 202</w:t>
      </w:r>
      <w:r w:rsidR="00583B9B">
        <w:rPr>
          <w:rFonts w:asciiTheme="minorHAnsi" w:hAnsiTheme="minorHAnsi" w:cstheme="minorHAnsi"/>
          <w:color w:val="3E3E3E"/>
          <w:sz w:val="22"/>
          <w:szCs w:val="22"/>
        </w:rPr>
        <w:t>2</w:t>
      </w:r>
      <w:r>
        <w:rPr>
          <w:rFonts w:asciiTheme="minorHAnsi" w:hAnsiTheme="minorHAnsi" w:cstheme="minorHAnsi"/>
          <w:color w:val="3E3E3E"/>
          <w:sz w:val="22"/>
          <w:szCs w:val="22"/>
        </w:rPr>
        <w:t xml:space="preserve"> Forms and Scripts; Findings of Fact and Decision form; scripts for running both the BOR 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 xml:space="preserve">Two Hour </w:t>
      </w:r>
      <w:r>
        <w:rPr>
          <w:rFonts w:asciiTheme="minorHAnsi" w:hAnsiTheme="minorHAnsi" w:cstheme="minorHAnsi"/>
          <w:color w:val="3E3E3E"/>
          <w:sz w:val="22"/>
          <w:szCs w:val="22"/>
        </w:rPr>
        <w:t>First Meeting and BOR Hearing; DOR and other forms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>; BOR Meeting notices; Sample Revaluation Notice; BOR Sample Ordinances and Policies; Taxpayer Assessment Questions and Policies; DOE resources and publications information and BOR Wisconsin statutes.</w:t>
      </w:r>
    </w:p>
    <w:p w14:paraId="61EA377A" w14:textId="77777777" w:rsidR="00C05618" w:rsidRPr="006852AB" w:rsidRDefault="00C05618" w:rsidP="00C05618">
      <w:pPr>
        <w:jc w:val="center"/>
        <w:rPr>
          <w:b/>
          <w:i/>
          <w:sz w:val="22"/>
        </w:rPr>
      </w:pPr>
    </w:p>
    <w:tbl>
      <w:tblPr>
        <w:tblStyle w:val="PlainTable1"/>
        <w:tblpPr w:leftFromText="180" w:rightFromText="180" w:vertAnchor="text" w:tblpXSpec="center" w:tblpY="1"/>
        <w:tblOverlap w:val="never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72" w:type="dxa"/>
        </w:tblCellMar>
        <w:tblLook w:val="04A0" w:firstRow="1" w:lastRow="0" w:firstColumn="1" w:lastColumn="0" w:noHBand="0" w:noVBand="1"/>
      </w:tblPr>
      <w:tblGrid>
        <w:gridCol w:w="1980"/>
        <w:gridCol w:w="990"/>
        <w:gridCol w:w="4335"/>
        <w:gridCol w:w="810"/>
        <w:gridCol w:w="1245"/>
        <w:gridCol w:w="1350"/>
      </w:tblGrid>
      <w:tr w:rsidR="00C05618" w14:paraId="7048ECBF" w14:textId="77777777" w:rsidTr="00874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715F3249" w14:textId="77777777" w:rsidR="00C05618" w:rsidRDefault="00C05618" w:rsidP="002C2FB7">
            <w:pPr>
              <w:jc w:val="center"/>
            </w:pPr>
            <w:r>
              <w:t>Item #</w:t>
            </w:r>
          </w:p>
        </w:tc>
        <w:tc>
          <w:tcPr>
            <w:tcW w:w="990" w:type="dxa"/>
            <w:vAlign w:val="center"/>
          </w:tcPr>
          <w:p w14:paraId="6C191B18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rmat</w:t>
            </w:r>
          </w:p>
        </w:tc>
        <w:tc>
          <w:tcPr>
            <w:tcW w:w="4335" w:type="dxa"/>
            <w:vAlign w:val="center"/>
          </w:tcPr>
          <w:p w14:paraId="1A315C3C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810" w:type="dxa"/>
            <w:vAlign w:val="center"/>
          </w:tcPr>
          <w:p w14:paraId="72AC2EA7" w14:textId="77777777" w:rsidR="00C05618" w:rsidRPr="00517CEF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Quantity</w:t>
            </w:r>
          </w:p>
        </w:tc>
        <w:tc>
          <w:tcPr>
            <w:tcW w:w="1245" w:type="dxa"/>
            <w:vAlign w:val="center"/>
          </w:tcPr>
          <w:p w14:paraId="5286BA19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350" w:type="dxa"/>
            <w:vAlign w:val="center"/>
          </w:tcPr>
          <w:p w14:paraId="159E2D9F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tal </w:t>
            </w:r>
          </w:p>
        </w:tc>
      </w:tr>
      <w:tr w:rsidR="00874A51" w14:paraId="303D768D" w14:textId="77777777" w:rsidTr="00874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8AF603C" w14:textId="3D8C8076" w:rsidR="00C05618" w:rsidRPr="00C05618" w:rsidRDefault="00583B9B" w:rsidP="002C2FB7">
            <w:pPr>
              <w:rPr>
                <w:szCs w:val="24"/>
              </w:rPr>
            </w:pPr>
            <w:r>
              <w:rPr>
                <w:szCs w:val="24"/>
              </w:rPr>
              <w:t xml:space="preserve">2022 </w:t>
            </w:r>
            <w:r w:rsidR="00C05618" w:rsidRPr="00C05618">
              <w:rPr>
                <w:szCs w:val="24"/>
              </w:rPr>
              <w:t>BOR</w:t>
            </w:r>
            <w:r w:rsidR="00C05618">
              <w:rPr>
                <w:szCs w:val="24"/>
              </w:rPr>
              <w:t xml:space="preserve"> </w:t>
            </w:r>
            <w:r>
              <w:rPr>
                <w:szCs w:val="24"/>
              </w:rPr>
              <w:t>–</w:t>
            </w:r>
            <w:r w:rsidR="00C05618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First Meeting </w:t>
            </w:r>
            <w:r w:rsidR="00C05618" w:rsidRPr="00C05618">
              <w:rPr>
                <w:szCs w:val="24"/>
              </w:rPr>
              <w:t>-USB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B0BB996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USB</w:t>
            </w:r>
          </w:p>
        </w:tc>
        <w:tc>
          <w:tcPr>
            <w:tcW w:w="4335" w:type="dxa"/>
            <w:shd w:val="clear" w:color="auto" w:fill="D9E2F3" w:themeFill="accent1" w:themeFillTint="33"/>
            <w:vAlign w:val="center"/>
          </w:tcPr>
          <w:p w14:paraId="4BDB7686" w14:textId="6E45ADB3" w:rsidR="00C05618" w:rsidRPr="00C05618" w:rsidRDefault="00C05618" w:rsidP="00583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202</w:t>
            </w:r>
            <w:r w:rsidR="00583B9B">
              <w:rPr>
                <w:szCs w:val="24"/>
              </w:rPr>
              <w:t>2</w:t>
            </w:r>
            <w:r w:rsidRPr="00C05618">
              <w:rPr>
                <w:szCs w:val="24"/>
              </w:rPr>
              <w:t xml:space="preserve"> Board of Review </w:t>
            </w:r>
            <w:r w:rsidR="00583B9B">
              <w:rPr>
                <w:szCs w:val="24"/>
              </w:rPr>
              <w:t>–</w:t>
            </w:r>
            <w:r w:rsidRPr="00C05618">
              <w:rPr>
                <w:szCs w:val="24"/>
              </w:rPr>
              <w:t xml:space="preserve"> </w:t>
            </w:r>
            <w:r w:rsidR="00583B9B">
              <w:rPr>
                <w:szCs w:val="24"/>
              </w:rPr>
              <w:t xml:space="preserve">One How to Conduct a BOR First Meeting USB and </w:t>
            </w:r>
            <w:r w:rsidR="00667A1A">
              <w:rPr>
                <w:szCs w:val="24"/>
              </w:rPr>
              <w:t>One</w:t>
            </w:r>
            <w:r w:rsidRPr="00C05618">
              <w:rPr>
                <w:szCs w:val="24"/>
              </w:rPr>
              <w:t xml:space="preserve"> </w:t>
            </w:r>
            <w:r w:rsidR="00583B9B">
              <w:rPr>
                <w:szCs w:val="24"/>
              </w:rPr>
              <w:t>2022 BOR Handbook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3D5ED403" w14:textId="4D8DFD5C" w:rsidR="00C05618" w:rsidRPr="00C05618" w:rsidRDefault="00EE6C9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__</w:t>
            </w:r>
          </w:p>
        </w:tc>
        <w:tc>
          <w:tcPr>
            <w:tcW w:w="1245" w:type="dxa"/>
            <w:shd w:val="clear" w:color="auto" w:fill="D9E2F3" w:themeFill="accent1" w:themeFillTint="33"/>
            <w:vAlign w:val="center"/>
          </w:tcPr>
          <w:p w14:paraId="79F84F0D" w14:textId="6D8E3296" w:rsidR="00C05618" w:rsidRPr="00C05618" w:rsidRDefault="00C05618" w:rsidP="00583B9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  <w:r w:rsidR="00583B9B">
              <w:rPr>
                <w:szCs w:val="24"/>
              </w:rPr>
              <w:t xml:space="preserve"> </w:t>
            </w:r>
            <w:r w:rsidRPr="00C05618">
              <w:rPr>
                <w:szCs w:val="24"/>
              </w:rPr>
              <w:t>45.00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45FDAF5E" w14:textId="042F9BB9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</w:p>
        </w:tc>
      </w:tr>
      <w:tr w:rsidR="00C05618" w14:paraId="02FEC17C" w14:textId="77777777" w:rsidTr="00874A51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55393020" w14:textId="77777777" w:rsidR="00C05618" w:rsidRPr="00C05618" w:rsidRDefault="00C05618" w:rsidP="002C2FB7">
            <w:pPr>
              <w:rPr>
                <w:szCs w:val="24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DF81564" w14:textId="77777777" w:rsidR="00C05618" w:rsidRPr="00C05618" w:rsidRDefault="00C05618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4335" w:type="dxa"/>
            <w:shd w:val="clear" w:color="auto" w:fill="auto"/>
            <w:vAlign w:val="center"/>
          </w:tcPr>
          <w:p w14:paraId="01596809" w14:textId="77777777" w:rsidR="00C05618" w:rsidRP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DF8D86A" w14:textId="77777777" w:rsidR="00C05618" w:rsidRPr="00C05618" w:rsidRDefault="00C05618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245" w:type="dxa"/>
            <w:shd w:val="clear" w:color="auto" w:fill="auto"/>
            <w:vAlign w:val="center"/>
          </w:tcPr>
          <w:p w14:paraId="2E934EB9" w14:textId="77777777" w:rsidR="00C05618" w:rsidRPr="00C05618" w:rsidRDefault="00C05618" w:rsidP="00583B9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43FE9F1" w14:textId="77777777" w:rsidR="00C05618" w:rsidRP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874A51" w14:paraId="21BDDDED" w14:textId="77777777" w:rsidTr="00874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D9E2F3" w:themeFill="accent1" w:themeFillTint="33"/>
            <w:vAlign w:val="center"/>
          </w:tcPr>
          <w:p w14:paraId="40F9CB0D" w14:textId="42F64CAF" w:rsidR="00C05618" w:rsidRPr="00C05618" w:rsidRDefault="00583B9B" w:rsidP="002C2FB7">
            <w:pPr>
              <w:rPr>
                <w:szCs w:val="24"/>
              </w:rPr>
            </w:pPr>
            <w:r>
              <w:rPr>
                <w:szCs w:val="24"/>
              </w:rPr>
              <w:t xml:space="preserve">2022 </w:t>
            </w:r>
            <w:r w:rsidR="00C05618" w:rsidRPr="00C05618">
              <w:rPr>
                <w:szCs w:val="24"/>
              </w:rPr>
              <w:t>BOR</w:t>
            </w:r>
            <w:r w:rsidR="00C05618">
              <w:rPr>
                <w:szCs w:val="24"/>
              </w:rPr>
              <w:t xml:space="preserve"> </w:t>
            </w:r>
            <w:r w:rsidR="00C05618" w:rsidRPr="00C05618">
              <w:rPr>
                <w:szCs w:val="24"/>
              </w:rPr>
              <w:t>-</w:t>
            </w:r>
            <w:r>
              <w:rPr>
                <w:szCs w:val="24"/>
              </w:rPr>
              <w:t>Handbook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49EF84AB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Print</w:t>
            </w:r>
          </w:p>
        </w:tc>
        <w:tc>
          <w:tcPr>
            <w:tcW w:w="4335" w:type="dxa"/>
            <w:shd w:val="clear" w:color="auto" w:fill="D9E2F3" w:themeFill="accent1" w:themeFillTint="33"/>
            <w:vAlign w:val="center"/>
          </w:tcPr>
          <w:p w14:paraId="04C170E3" w14:textId="1BCD0C3D" w:rsidR="00C05618" w:rsidRPr="00C05618" w:rsidRDefault="00583B9B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 xml:space="preserve">2022 BOR Handbook </w:t>
            </w:r>
            <w:r w:rsidRPr="00583B9B">
              <w:rPr>
                <w:i/>
                <w:iCs/>
                <w:szCs w:val="24"/>
              </w:rPr>
              <w:t>(if you want extra copies)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0C146300" w14:textId="5B3D9746" w:rsidR="00C05618" w:rsidRPr="00C05618" w:rsidRDefault="00EE6C9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___</w:t>
            </w:r>
          </w:p>
        </w:tc>
        <w:tc>
          <w:tcPr>
            <w:tcW w:w="1245" w:type="dxa"/>
            <w:shd w:val="clear" w:color="auto" w:fill="D9E2F3" w:themeFill="accent1" w:themeFillTint="33"/>
            <w:vAlign w:val="center"/>
          </w:tcPr>
          <w:p w14:paraId="0526A2C3" w14:textId="6B1A9DA7" w:rsidR="00C05618" w:rsidRPr="00C05618" w:rsidRDefault="00C05618" w:rsidP="00583B9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  <w:r w:rsidR="00583B9B">
              <w:rPr>
                <w:szCs w:val="24"/>
              </w:rPr>
              <w:t xml:space="preserve"> </w:t>
            </w:r>
            <w:r w:rsidRPr="00C05618">
              <w:rPr>
                <w:szCs w:val="24"/>
              </w:rPr>
              <w:t>10.00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363EC950" w14:textId="74DFF97D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</w:p>
        </w:tc>
      </w:tr>
      <w:tr w:rsidR="00583B9B" w14:paraId="188022D1" w14:textId="77777777" w:rsidTr="00874A51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150D7A08" w14:textId="77777777" w:rsidR="00583B9B" w:rsidRDefault="00583B9B" w:rsidP="002C2FB7">
            <w:pPr>
              <w:rPr>
                <w:szCs w:val="24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10F3383" w14:textId="77777777" w:rsidR="00583B9B" w:rsidRPr="00C05618" w:rsidRDefault="00583B9B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4335" w:type="dxa"/>
            <w:shd w:val="clear" w:color="auto" w:fill="auto"/>
            <w:vAlign w:val="center"/>
          </w:tcPr>
          <w:p w14:paraId="7F3801AD" w14:textId="4627B6B0" w:rsidR="00583B9B" w:rsidRDefault="00EE6C9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All orders ship regular US Mail for free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A548EE" w14:textId="77777777" w:rsidR="00583B9B" w:rsidRPr="00C05618" w:rsidRDefault="00583B9B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245" w:type="dxa"/>
            <w:shd w:val="clear" w:color="auto" w:fill="auto"/>
            <w:vAlign w:val="center"/>
          </w:tcPr>
          <w:p w14:paraId="39EB8856" w14:textId="77777777" w:rsidR="00583B9B" w:rsidRDefault="00583B9B" w:rsidP="00583B9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BDA15B9" w14:textId="77777777" w:rsidR="00583B9B" w:rsidRPr="00C05618" w:rsidRDefault="00583B9B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583B9B" w14:paraId="40BC42A2" w14:textId="77777777" w:rsidTr="00874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D9E2F3" w:themeFill="accent1" w:themeFillTint="33"/>
            <w:vAlign w:val="center"/>
          </w:tcPr>
          <w:p w14:paraId="13329402" w14:textId="77777777" w:rsidR="00583B9B" w:rsidRDefault="00583B9B" w:rsidP="002C2FB7">
            <w:pPr>
              <w:rPr>
                <w:szCs w:val="24"/>
              </w:rPr>
            </w:pP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1664D7D6" w14:textId="77777777" w:rsidR="00583B9B" w:rsidRPr="00C05618" w:rsidRDefault="00583B9B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4335" w:type="dxa"/>
            <w:shd w:val="clear" w:color="auto" w:fill="D9E2F3" w:themeFill="accent1" w:themeFillTint="33"/>
            <w:vAlign w:val="center"/>
          </w:tcPr>
          <w:p w14:paraId="35B8EEAE" w14:textId="1C1F1412" w:rsidR="00583B9B" w:rsidRDefault="00EE6C9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 xml:space="preserve">Request US Mail </w:t>
            </w:r>
            <w:r w:rsidR="00583B9B">
              <w:rPr>
                <w:szCs w:val="24"/>
              </w:rPr>
              <w:t>Overnight Shipping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12A95D0F" w14:textId="77777777" w:rsidR="00583B9B" w:rsidRPr="00C05618" w:rsidRDefault="00583B9B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245" w:type="dxa"/>
            <w:shd w:val="clear" w:color="auto" w:fill="D9E2F3" w:themeFill="accent1" w:themeFillTint="33"/>
            <w:vAlign w:val="center"/>
          </w:tcPr>
          <w:p w14:paraId="0663C5BF" w14:textId="1990FE35" w:rsidR="00583B9B" w:rsidRPr="00C05618" w:rsidRDefault="00583B9B" w:rsidP="00583B9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$ 45.00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3CA5D3D4" w14:textId="6C8DF8D1" w:rsidR="00583B9B" w:rsidRPr="00C05618" w:rsidRDefault="00EE6C9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 xml:space="preserve">$ </w:t>
            </w:r>
          </w:p>
        </w:tc>
      </w:tr>
      <w:tr w:rsidR="00C05618" w14:paraId="48693C55" w14:textId="77777777" w:rsidTr="00874A51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0BF79B1A" w14:textId="77777777" w:rsidR="00C05618" w:rsidRPr="00C6121E" w:rsidRDefault="00C05618" w:rsidP="002C2FB7">
            <w:pPr>
              <w:jc w:val="right"/>
              <w:rPr>
                <w:b w:val="0"/>
                <w:bCs w:val="0"/>
                <w:iCs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505EB4B" w14:textId="77777777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6390" w:type="dxa"/>
            <w:gridSpan w:val="3"/>
            <w:shd w:val="clear" w:color="auto" w:fill="auto"/>
            <w:vAlign w:val="center"/>
          </w:tcPr>
          <w:p w14:paraId="3F207496" w14:textId="3033D6EC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B257E40" w14:textId="747FCC01" w:rsid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5618" w14:paraId="3FD124C0" w14:textId="77777777" w:rsidTr="00874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083C75FA" w14:textId="77777777" w:rsidR="00C05618" w:rsidRPr="000376B5" w:rsidRDefault="00C05618" w:rsidP="002C2FB7">
            <w:pPr>
              <w:jc w:val="right"/>
              <w:rPr>
                <w:i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286BD48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6390" w:type="dxa"/>
            <w:gridSpan w:val="3"/>
            <w:shd w:val="clear" w:color="auto" w:fill="auto"/>
            <w:vAlign w:val="center"/>
          </w:tcPr>
          <w:p w14:paraId="5618353E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</w:rPr>
            </w:pPr>
            <w:r w:rsidRPr="000376B5">
              <w:rPr>
                <w:i/>
              </w:rPr>
              <w:t>Subtotal</w:t>
            </w:r>
            <w:r>
              <w:rPr>
                <w:i/>
              </w:rPr>
              <w:t xml:space="preserve"> 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9BF6D4D" w14:textId="0ED48CB6" w:rsid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C05618" w14:paraId="4DC80EB3" w14:textId="77777777" w:rsidTr="00874A51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557BA44D" w14:textId="77777777" w:rsidR="00C05618" w:rsidRPr="000376B5" w:rsidRDefault="00C05618" w:rsidP="002C2FB7">
            <w:pPr>
              <w:jc w:val="right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35B13EA" w14:textId="77777777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90" w:type="dxa"/>
            <w:gridSpan w:val="3"/>
            <w:shd w:val="clear" w:color="auto" w:fill="auto"/>
            <w:vAlign w:val="center"/>
          </w:tcPr>
          <w:p w14:paraId="5817A7BC" w14:textId="3F56BD7F" w:rsidR="00C05618" w:rsidRPr="000376B5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E8ACC30" w14:textId="3B38D57C" w:rsid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5618" w14:paraId="52BCBC6C" w14:textId="77777777" w:rsidTr="00874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auto"/>
            <w:vAlign w:val="center"/>
          </w:tcPr>
          <w:p w14:paraId="0EE8CAE3" w14:textId="77777777" w:rsidR="00C05618" w:rsidRPr="000376B5" w:rsidRDefault="00C05618" w:rsidP="002C2FB7">
            <w:pPr>
              <w:jc w:val="right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3BC227C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390" w:type="dxa"/>
            <w:gridSpan w:val="3"/>
            <w:shd w:val="clear" w:color="auto" w:fill="auto"/>
            <w:vAlign w:val="center"/>
          </w:tcPr>
          <w:p w14:paraId="3383B57B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376B5">
              <w:t>Total Amount Due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D5FFA1" w14:textId="20615C18" w:rsidR="00C05618" w:rsidRPr="00FF32FE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</w:t>
            </w:r>
          </w:p>
        </w:tc>
      </w:tr>
    </w:tbl>
    <w:p w14:paraId="2D955B85" w14:textId="77777777" w:rsidR="00C05618" w:rsidRPr="00837500" w:rsidRDefault="00C05618" w:rsidP="00C05618">
      <w:pPr>
        <w:rPr>
          <w:sz w:val="12"/>
          <w:szCs w:val="12"/>
        </w:rPr>
      </w:pPr>
    </w:p>
    <w:p w14:paraId="057493B8" w14:textId="77777777" w:rsidR="00C05618" w:rsidRDefault="00C05618" w:rsidP="00C05618">
      <w:pPr>
        <w:jc w:val="center"/>
      </w:pPr>
    </w:p>
    <w:p w14:paraId="55E4C073" w14:textId="454BBBE8" w:rsidR="00C05618" w:rsidRDefault="00C05618" w:rsidP="00C05618">
      <w:pPr>
        <w:jc w:val="center"/>
      </w:pPr>
      <w:r>
        <w:t xml:space="preserve">Make </w:t>
      </w:r>
      <w:r w:rsidRPr="00050466">
        <w:rPr>
          <w:i/>
        </w:rPr>
        <w:t>check</w:t>
      </w:r>
      <w:r>
        <w:t xml:space="preserve"> payable to </w:t>
      </w:r>
      <w:r>
        <w:rPr>
          <w:b/>
        </w:rPr>
        <w:t>UW-Madison</w:t>
      </w:r>
      <w:r>
        <w:t xml:space="preserve"> and send with this form to:</w:t>
      </w:r>
    </w:p>
    <w:p w14:paraId="43B7F264" w14:textId="77777777" w:rsidR="00C05618" w:rsidRDefault="00C05618" w:rsidP="00C05618">
      <w:pPr>
        <w:jc w:val="center"/>
      </w:pPr>
      <w:r>
        <w:rPr>
          <w:i/>
        </w:rPr>
        <w:t>Local Government Education, 702 Langdon Street, Pyle Center Suite 111, Madison, WI  53706</w:t>
      </w:r>
    </w:p>
    <w:p w14:paraId="46192E3A" w14:textId="7A297D08" w:rsidR="00C05618" w:rsidRDefault="00C05618" w:rsidP="004A60AA">
      <w:pPr>
        <w:jc w:val="center"/>
      </w:pPr>
      <w:r>
        <w:rPr>
          <w:color w:val="1F497D"/>
          <w:sz w:val="18"/>
          <w:szCs w:val="18"/>
        </w:rPr>
        <w:t xml:space="preserve">An AA/EEO employer, </w:t>
      </w:r>
      <w:r w:rsidR="004A60AA">
        <w:rPr>
          <w:color w:val="1F497D"/>
          <w:sz w:val="18"/>
          <w:szCs w:val="18"/>
        </w:rPr>
        <w:t xml:space="preserve">the </w:t>
      </w:r>
      <w:r>
        <w:rPr>
          <w:color w:val="1F497D"/>
          <w:sz w:val="18"/>
          <w:szCs w:val="18"/>
        </w:rPr>
        <w:t>University of Wisconsin-Madison Division of Extension</w:t>
      </w:r>
      <w:r w:rsidR="004A60AA">
        <w:rPr>
          <w:color w:val="1F497D"/>
          <w:sz w:val="18"/>
          <w:szCs w:val="18"/>
        </w:rPr>
        <w:t>,</w:t>
      </w:r>
      <w:r>
        <w:rPr>
          <w:color w:val="1F497D"/>
          <w:sz w:val="18"/>
          <w:szCs w:val="18"/>
        </w:rPr>
        <w:t xml:space="preserve"> provides equal opportunities in employment and programming,</w:t>
      </w:r>
      <w:r w:rsidR="004A60AA">
        <w:rPr>
          <w:color w:val="1F497D"/>
          <w:sz w:val="18"/>
          <w:szCs w:val="18"/>
        </w:rPr>
        <w:t xml:space="preserve"> </w:t>
      </w:r>
      <w:r>
        <w:rPr>
          <w:color w:val="1F497D"/>
          <w:sz w:val="18"/>
          <w:szCs w:val="18"/>
        </w:rPr>
        <w:t>including Title VI, Title IX, and ADA requirements</w:t>
      </w:r>
      <w:r>
        <w:rPr>
          <w:color w:val="000000"/>
          <w:sz w:val="18"/>
          <w:szCs w:val="18"/>
        </w:rPr>
        <w:t>.</w:t>
      </w:r>
    </w:p>
    <w:sectPr w:rsidR="00C05618" w:rsidSect="00874A51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3EE93" w14:textId="77777777" w:rsidR="0021596A" w:rsidRDefault="0021596A" w:rsidP="00C05618">
      <w:pPr>
        <w:spacing w:line="240" w:lineRule="auto"/>
      </w:pPr>
      <w:r>
        <w:separator/>
      </w:r>
    </w:p>
  </w:endnote>
  <w:endnote w:type="continuationSeparator" w:id="0">
    <w:p w14:paraId="46DC1AD2" w14:textId="77777777" w:rsidR="0021596A" w:rsidRDefault="0021596A" w:rsidP="00C056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C08D1" w14:textId="77777777" w:rsidR="0021596A" w:rsidRDefault="0021596A" w:rsidP="00C05618">
      <w:pPr>
        <w:spacing w:line="240" w:lineRule="auto"/>
      </w:pPr>
      <w:r>
        <w:separator/>
      </w:r>
    </w:p>
  </w:footnote>
  <w:footnote w:type="continuationSeparator" w:id="0">
    <w:p w14:paraId="22214EE1" w14:textId="77777777" w:rsidR="0021596A" w:rsidRDefault="0021596A" w:rsidP="00C056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2B52" w14:textId="5C2EEC5F" w:rsidR="00C05618" w:rsidRDefault="00C05618">
    <w:pPr>
      <w:pStyle w:val="Header"/>
    </w:pPr>
    <w:r w:rsidRPr="00C05618">
      <w:rPr>
        <w:noProof/>
      </w:rPr>
      <w:drawing>
        <wp:anchor distT="0" distB="0" distL="114300" distR="114300" simplePos="0" relativeHeight="251658240" behindDoc="0" locked="0" layoutInCell="1" allowOverlap="1" wp14:anchorId="4EAF8459" wp14:editId="19D744AE">
          <wp:simplePos x="0" y="0"/>
          <wp:positionH relativeFrom="column">
            <wp:posOffset>4724400</wp:posOffset>
          </wp:positionH>
          <wp:positionV relativeFrom="paragraph">
            <wp:posOffset>-247650</wp:posOffset>
          </wp:positionV>
          <wp:extent cx="1549400" cy="615950"/>
          <wp:effectExtent l="0" t="0" r="0" b="0"/>
          <wp:wrapSquare wrapText="bothSides"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5F3979F1-F444-493F-9CB1-095DD0E8B028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5F3979F1-F444-493F-9CB1-095DD0E8B028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5455" b="23188"/>
                  <a:stretch/>
                </pic:blipFill>
                <pic:spPr bwMode="auto">
                  <a:xfrm>
                    <a:off x="0" y="0"/>
                    <a:ext cx="15494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C32774A" wp14:editId="0F2EF319">
          <wp:simplePos x="0" y="0"/>
          <wp:positionH relativeFrom="margin">
            <wp:posOffset>0</wp:posOffset>
          </wp:positionH>
          <wp:positionV relativeFrom="paragraph">
            <wp:posOffset>-247650</wp:posOffset>
          </wp:positionV>
          <wp:extent cx="1388110" cy="5715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A0NLc0MDcyMzRU0lEKTi0uzszPAykwqQUANc0abSwAAAA="/>
  </w:docVars>
  <w:rsids>
    <w:rsidRoot w:val="00C05618"/>
    <w:rsid w:val="0014317E"/>
    <w:rsid w:val="00146A4E"/>
    <w:rsid w:val="0017170B"/>
    <w:rsid w:val="0021596A"/>
    <w:rsid w:val="004A60AA"/>
    <w:rsid w:val="00583B9B"/>
    <w:rsid w:val="00667A1A"/>
    <w:rsid w:val="006E56B3"/>
    <w:rsid w:val="00874A51"/>
    <w:rsid w:val="008D3337"/>
    <w:rsid w:val="00995770"/>
    <w:rsid w:val="00C05618"/>
    <w:rsid w:val="00C820CA"/>
    <w:rsid w:val="00D118D0"/>
    <w:rsid w:val="00E275FF"/>
    <w:rsid w:val="00E60699"/>
    <w:rsid w:val="00EE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7F521"/>
  <w15:chartTrackingRefBased/>
  <w15:docId w15:val="{0F830069-2BFD-463A-B4DD-41C1205C0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618"/>
    <w:pPr>
      <w:spacing w:after="0"/>
    </w:pPr>
    <w:rPr>
      <w:rFonts w:ascii="Calibri" w:hAnsi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C05618"/>
    <w:pPr>
      <w:spacing w:after="0" w:line="240" w:lineRule="auto"/>
    </w:pPr>
    <w:rPr>
      <w:rFonts w:ascii="Calibri" w:hAnsi="Calibri"/>
      <w:sz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8EAADB" w:themeFill="accent1" w:themeFillTint="99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C056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C0561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0561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618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C0561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618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 FOTH</dc:creator>
  <cp:keywords/>
  <dc:description/>
  <cp:lastModifiedBy>HANNAH A KATZ</cp:lastModifiedBy>
  <cp:revision>4</cp:revision>
  <dcterms:created xsi:type="dcterms:W3CDTF">2022-03-10T21:51:00Z</dcterms:created>
  <dcterms:modified xsi:type="dcterms:W3CDTF">2022-03-10T21:57:00Z</dcterms:modified>
</cp:coreProperties>
</file>